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7545" w:rsidRDefault="0084045E">
      <w:r>
        <w:t>Ejercicio 1</w:t>
      </w:r>
    </w:p>
    <w:p w:rsidR="0084045E" w:rsidRDefault="0084045E">
      <w:r>
        <w:t>Se muestra el siguiente conjunto de datos que se usa para determinar si se le debería otorgar un crédito a un cliente o no en una sucursal de un banco. Elabore el Árbol de Decisión siguiendo el algoritmo ID3.</w:t>
      </w:r>
    </w:p>
    <w:p w:rsidR="0084045E" w:rsidRDefault="0084045E"/>
    <w:p w:rsidR="0084045E" w:rsidRDefault="0084045E">
      <w:r w:rsidRPr="0084045E">
        <w:drawing>
          <wp:inline distT="0" distB="0" distL="0" distR="0" wp14:anchorId="34DE9DF3" wp14:editId="0231E250">
            <wp:extent cx="5400040" cy="2351405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351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045E" w:rsidRDefault="0084045E"/>
    <w:p w:rsidR="0084045E" w:rsidRDefault="0084045E" w:rsidP="0084045E">
      <w:r>
        <w:t>Ejercicio 2</w:t>
      </w:r>
    </w:p>
    <w:p w:rsidR="0084045E" w:rsidRDefault="0084045E" w:rsidP="0084045E">
      <w:r>
        <w:t xml:space="preserve">Se muestra el siguiente conjunto de datos que se usa para determinar si se le debería </w:t>
      </w:r>
      <w:r>
        <w:t xml:space="preserve">administrar un medicamento a </w:t>
      </w:r>
      <w:r>
        <w:t xml:space="preserve">un </w:t>
      </w:r>
      <w:r>
        <w:t>paciente o no en un estudio clínico</w:t>
      </w:r>
      <w:r>
        <w:t>. Elabore el Árbol de Decisión siguiendo el algoritmo ID3.</w:t>
      </w:r>
    </w:p>
    <w:p w:rsidR="0084045E" w:rsidRDefault="0084045E">
      <w:r w:rsidRPr="0084045E">
        <w:drawing>
          <wp:inline distT="0" distB="0" distL="0" distR="0" wp14:anchorId="46E87A48" wp14:editId="5AAE0599">
            <wp:extent cx="5400040" cy="3079115"/>
            <wp:effectExtent l="0" t="0" r="0" b="6985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7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045E" w:rsidRDefault="0084045E"/>
    <w:p w:rsidR="0084045E" w:rsidRDefault="0084045E"/>
    <w:p w:rsidR="0084045E" w:rsidRDefault="0084045E"/>
    <w:p w:rsidR="0084045E" w:rsidRDefault="00AD12CE" w:rsidP="0084045E">
      <w:r>
        <w:lastRenderedPageBreak/>
        <w:t>Ejercicio 3</w:t>
      </w:r>
    </w:p>
    <w:p w:rsidR="0084045E" w:rsidRDefault="00AD12CE">
      <w:r w:rsidRPr="00AD12CE">
        <w:t>Construir el árbol de decisión basándose en el algoritmo ID3</w:t>
      </w:r>
    </w:p>
    <w:p w:rsidR="00AD12CE" w:rsidRDefault="00AD12CE">
      <w:r w:rsidRPr="00AD12CE">
        <w:drawing>
          <wp:inline distT="0" distB="0" distL="0" distR="0" wp14:anchorId="6E1AD49F" wp14:editId="25822342">
            <wp:extent cx="5400040" cy="1090930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90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12CE" w:rsidRDefault="00AD12CE" w:rsidP="00AD12CE">
      <w:r>
        <w:t>Ejercicio 4</w:t>
      </w:r>
    </w:p>
    <w:p w:rsidR="00AD12CE" w:rsidRDefault="00AD12CE" w:rsidP="00AD12CE">
      <w:r w:rsidRPr="00AD12CE">
        <w:t>Construir el árbol de decisión basándose en el algoritmo ID3</w:t>
      </w:r>
    </w:p>
    <w:p w:rsidR="00AD12CE" w:rsidRDefault="00AD12CE">
      <w:r w:rsidRPr="00AD12CE">
        <w:drawing>
          <wp:inline distT="0" distB="0" distL="0" distR="0" wp14:anchorId="28A4AFB4" wp14:editId="3CA0FC10">
            <wp:extent cx="5400040" cy="2360295"/>
            <wp:effectExtent l="0" t="0" r="0" b="1905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360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12CE" w:rsidRDefault="00AD12CE">
      <w:r>
        <w:t>Ejercicio 5</w:t>
      </w:r>
    </w:p>
    <w:p w:rsidR="00AD12CE" w:rsidRDefault="00AD12CE" w:rsidP="00AD12CE">
      <w:r w:rsidRPr="00AD12CE">
        <w:t>Construir el árbol de decisión basándose en el algoritmo ID3</w:t>
      </w:r>
    </w:p>
    <w:p w:rsidR="00AD12CE" w:rsidRDefault="00221E0D">
      <w:bookmarkStart w:id="0" w:name="_GoBack"/>
      <w:r w:rsidRPr="00221E0D">
        <w:drawing>
          <wp:inline distT="0" distB="0" distL="0" distR="0" wp14:anchorId="722B3833" wp14:editId="319E6F5B">
            <wp:extent cx="3763107" cy="3380569"/>
            <wp:effectExtent l="0" t="0" r="889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17218" cy="3429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AD12C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wN7M0s7AwsDQ0MzVU0lEKTi0uzszPAykwrAUAN8AVhywAAAA="/>
  </w:docVars>
  <w:rsids>
    <w:rsidRoot w:val="007F17CD"/>
    <w:rsid w:val="00076C68"/>
    <w:rsid w:val="00155897"/>
    <w:rsid w:val="00184EED"/>
    <w:rsid w:val="00221E0D"/>
    <w:rsid w:val="007F17CD"/>
    <w:rsid w:val="0084045E"/>
    <w:rsid w:val="00AB3263"/>
    <w:rsid w:val="00AD1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5550A3"/>
  <w15:chartTrackingRefBased/>
  <w15:docId w15:val="{B3394C82-33A5-4C90-877A-341A545CD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12CE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el Pérez Vera</dc:creator>
  <cp:keywords/>
  <dc:description/>
  <cp:lastModifiedBy>Yasiel Pérez Vera</cp:lastModifiedBy>
  <cp:revision>2</cp:revision>
  <dcterms:created xsi:type="dcterms:W3CDTF">2023-06-12T20:56:00Z</dcterms:created>
  <dcterms:modified xsi:type="dcterms:W3CDTF">2023-06-12T21:35:00Z</dcterms:modified>
</cp:coreProperties>
</file>